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Scholarship Program</w:t>
      </w:r>
      <w:r>
        <w:br/>
      </w:r>
      <w:r>
        <w:t xml:space="preserve">University of Toronto Engineering Department</w:t>
      </w:r>
      <w:r>
        <w:br/>
      </w:r>
      <w:r>
        <w:t xml:space="preserve">1 King's College Circle</w:t>
      </w:r>
      <w:r>
        <w:br/>
      </w:r>
      <w:r>
        <w:t xml:space="preserve">Toronto, Ontario M5S 3G8</w:t>
      </w:r>
    </w:p>
    <w:bookmarkStart w:id="20" w:name="X48a0fb7082d59b21eb64aaf89db06263cc37d4d"/>
    <w:p>
      <w:pPr>
        <w:pStyle w:val="Heading2"/>
      </w:pPr>
      <w:r>
        <w:t xml:space="preserve">Subject: Application for Scholarship Support in Telecommunication Engineering Studies</w:t>
      </w:r>
    </w:p>
    <w:p>
      <w:pPr>
        <w:pStyle w:val="FirstParagraph"/>
      </w:pPr>
      <w:r>
        <w:t xml:space="preserve">Dear Esteemed Scholarship Committee,</w:t>
      </w:r>
    </w:p>
    <w:p>
      <w:pPr>
        <w:pStyle w:val="BodyText"/>
      </w:pPr>
      <w:r>
        <w:t xml:space="preserve">It is with profound enthusiasm and unwavering commitment to technological advancement that I submit this</w:t>
      </w:r>
      <w:r>
        <w:t xml:space="preserve"> </w:t>
      </w:r>
      <w:r>
        <w:rPr>
          <w:bCs/>
          <w:b/>
        </w:rPr>
        <w:t xml:space="preserve">Scholarship Application Letter</w:t>
      </w:r>
      <w:r>
        <w:t xml:space="preserve"> </w:t>
      </w:r>
      <w:r>
        <w:t xml:space="preserve">for the prestigious Engineering Excellence Scholarship at the University of Toronto. As an aspiring professional dedicated to becoming a visionary</w:t>
      </w:r>
      <w:r>
        <w:t xml:space="preserve"> </w:t>
      </w:r>
      <w:r>
        <w:rPr>
          <w:bCs/>
          <w:b/>
        </w:rPr>
        <w:t xml:space="preserve">Telecommunication Engineer</w:t>
      </w:r>
      <w:r>
        <w:t xml:space="preserve">, I am seeking financial support to pursue my Master of Applied Science in Telecommunications Engineering within Canada's most dynamic innovation hub—</w:t>
      </w:r>
      <w:r>
        <w:rPr>
          <w:iCs/>
          <w:i/>
        </w:rPr>
        <w:t xml:space="preserve">Canada Toronto</w:t>
      </w:r>
      <w:r>
        <w:t xml:space="preserve">. This scholarship represents not merely financial assistance, but a transformative opportunity to contribute meaningfully to the global telecommunications ecosystem from one of the world's premier technological centers.</w:t>
      </w:r>
    </w:p>
    <w:p>
      <w:pPr>
        <w:pStyle w:val="BodyText"/>
      </w:pPr>
      <w:r>
        <w:t xml:space="preserve">My academic journey has been meticulously aligned with telecommunications infrastructure development. Having earned my Bachelor of Engineering in Electronics and Communications from [Your University], I have immersed myself in advanced coursework covering 5G network architecture, optical fiber systems, and wireless signal processing. My undergraduate thesis on "Energy-Efficient Resource Allocation for Dense Urban 5G Networks" was recognized with the Dean's Award for Technical Innovation. However, I recognize that true mastery requires exposure to cutting-edge research environments where theoretical frameworks intersect with real-world deployment challenges—a synergy uniquely available at institutions in</w:t>
      </w:r>
      <w:r>
        <w:t xml:space="preserve"> </w:t>
      </w:r>
      <w:r>
        <w:rPr>
          <w:bCs/>
          <w:b/>
        </w:rPr>
        <w:t xml:space="preserve">Canada Toronto</w:t>
      </w:r>
      <w:r>
        <w:t xml:space="preserve">. The University of Toronto's Wireless Innovation Lab and collaboration with Bell Canada on next-generation network solutions present an unparalleled platform to accelerate my growth as a</w:t>
      </w:r>
      <w:r>
        <w:t xml:space="preserve"> </w:t>
      </w:r>
      <w:r>
        <w:rPr>
          <w:bCs/>
          <w:b/>
        </w:rPr>
        <w:t xml:space="preserve">Telecommunication Engineer</w:t>
      </w:r>
      <w:r>
        <w:t xml:space="preserve">.</w:t>
      </w:r>
    </w:p>
    <w:p>
      <w:pPr>
        <w:pStyle w:val="BodyText"/>
      </w:pPr>
      <w:r>
        <w:t xml:space="preserve">The significance of this scholarship extends beyond personal advancement; it aligns with Canada's strategic national priority for telecommunications infrastructure. With the federal government's $3.8 billion investment in broadband expansion and Toronto's status as North America's fastest-growing tech hub, there is an urgent need for skilled engineers who understand both technical intricacies and socio-economic implementation frameworks. As a</w:t>
      </w:r>
      <w:r>
        <w:t xml:space="preserve"> </w:t>
      </w:r>
      <w:r>
        <w:rPr>
          <w:bCs/>
          <w:b/>
        </w:rPr>
        <w:t xml:space="preserve">Telecommunication Engineer</w:t>
      </w:r>
      <w:r>
        <w:t xml:space="preserve">, I am uniquely positioned to address Canada's digital divide challenges while supporting initiatives like the</w:t>
      </w:r>
      <w:r>
        <w:t xml:space="preserve"> </w:t>
      </w:r>
      <w:r>
        <w:rPr>
          <w:iCs/>
          <w:i/>
        </w:rPr>
        <w:t xml:space="preserve">Connecting Canadians Program</w:t>
      </w:r>
      <w:r>
        <w:t xml:space="preserve">. My proposed research on "AI-Driven Network Optimization for Urban Emergency Response Systems" directly supports Toronto's Smart City 2030 Vision, demonstrating how this scholarship will enable me to contribute immediately to</w:t>
      </w:r>
      <w:r>
        <w:t xml:space="preserve"> </w:t>
      </w:r>
      <w:r>
        <w:rPr>
          <w:bCs/>
          <w:b/>
        </w:rPr>
        <w:t xml:space="preserve">Canada Toronto</w:t>
      </w:r>
      <w:r>
        <w:t xml:space="preserve">'s technological sovereignty.</w:t>
      </w:r>
    </w:p>
    <w:p>
      <w:pPr>
        <w:pStyle w:val="BodyText"/>
      </w:pPr>
      <w:r>
        <w:t xml:space="preserve">I have meticulously selected the University of Toronto specifically for its unparalleled convergence of academic rigor and industry collaboration. The department's partnership with major players like Rogers Communications and Ericsson provides access to real-time network data that textbooks cannot replicate. Moreover, Toronto's diverse population—representing over 200 ethnicities—creates a microcosm where telecommunications solutions must balance cultural sensitivity with technical excellence. This environment is essential for developing the global perspective required of modern</w:t>
      </w:r>
      <w:r>
        <w:t xml:space="preserve"> </w:t>
      </w:r>
      <w:r>
        <w:rPr>
          <w:bCs/>
          <w:b/>
        </w:rPr>
        <w:t xml:space="preserve">Telecommunication Engineer</w:t>
      </w:r>
      <w:r>
        <w:t xml:space="preserve">s who will design networks serving Canada's multicultural landscape and beyond. My previous internship at a Toronto-based telecom startup taught me that successful network deployment demands understanding community-specific needs—a principle I aim to integrate into my scholarship-funded research.</w:t>
      </w:r>
    </w:p>
    <w:p>
      <w:pPr>
        <w:pStyle w:val="BodyText"/>
      </w:pPr>
      <w:r>
        <w:t xml:space="preserve">The financial burden of pursuing advanced studies in Toronto is substantial, with tuition fees alone exceeding CAD $25,000 annually. This scholarship would alleviate critical costs, allowing me to focus entirely on research rather than part-time employment. More importantly, it would grant me access to specialized equipment like the university's millimeter-wave testbeds and collaboration with Nortel Networks' retired engineers through the Toronto Alumni Association—resources that are otherwise inaccessible without significant funding. I have already secured preliminary approval for my research framework from Professor Elena Rodriguez, Canada's foremost expert in wireless security, who confirms its alignment with her ongoing projects at the</w:t>
      </w:r>
      <w:r>
        <w:t xml:space="preserve"> </w:t>
      </w:r>
      <w:r>
        <w:rPr>
          <w:iCs/>
          <w:i/>
        </w:rPr>
        <w:t xml:space="preserve">Centre for Advanced Communications</w:t>
      </w:r>
      <w:r>
        <w:t xml:space="preserve">.</w:t>
      </w:r>
    </w:p>
    <w:p>
      <w:pPr>
        <w:pStyle w:val="BodyText"/>
      </w:pPr>
      <w:r>
        <w:t xml:space="preserve">My long-term vision transcends personal achievement. Upon graduation, I will establish a Toronto-based consultancy specializing in equitable network deployment for underserved communities. This initiative will directly address gaps highlighted during my volunteer work with Toronto's Digital Inclusion Network, where I helped bridge the connectivity gap for 500+ low-income residents. My</w:t>
      </w:r>
      <w:r>
        <w:t xml:space="preserve"> </w:t>
      </w:r>
      <w:r>
        <w:rPr>
          <w:bCs/>
          <w:b/>
        </w:rPr>
        <w:t xml:space="preserve">Scholarship Application Letter</w:t>
      </w:r>
      <w:r>
        <w:t xml:space="preserve"> </w:t>
      </w:r>
      <w:r>
        <w:t xml:space="preserve">is not merely a request for funding—it is a commitment to becoming part of Canada's next-generation telecommunications leadership that prioritizes both technical excellence and social impact. The University of Toronto's reputation as a breeding ground for innovation, combined with Toronto's status as the epicenter of Canadian tech growth, creates the perfect ecosystem for this mission.</w:t>
      </w:r>
    </w:p>
    <w:p>
      <w:pPr>
        <w:pStyle w:val="BodyText"/>
      </w:pPr>
      <w:r>
        <w:t xml:space="preserve">I am deeply impressed by how Canada has positioned itself at the forefront of telecommunications innovation through initiatives like the</w:t>
      </w:r>
      <w:r>
        <w:t xml:space="preserve"> </w:t>
      </w:r>
      <w:r>
        <w:rPr>
          <w:iCs/>
          <w:i/>
        </w:rPr>
        <w:t xml:space="preserve">Canadian AI Strategy</w:t>
      </w:r>
      <w:r>
        <w:t xml:space="preserve"> </w:t>
      </w:r>
      <w:r>
        <w:t xml:space="preserve">and 6G research consortiums. As a candidate for this scholarship, I recognize that my role as an emerging</w:t>
      </w:r>
      <w:r>
        <w:t xml:space="preserve"> </w:t>
      </w:r>
      <w:r>
        <w:rPr>
          <w:bCs/>
          <w:b/>
        </w:rPr>
        <w:t xml:space="preserve">Telecommunication Engineer</w:t>
      </w:r>
      <w:r>
        <w:t xml:space="preserve"> </w:t>
      </w:r>
      <w:r>
        <w:t xml:space="preserve">extends to participating in shaping these national priorities. The City of Toronto itself—where over 140 multinational tech firms maintain regional headquarters—provides the ideal incubator for testing solutions that could scale globally. My proposed research on spectrum management for autonomous vehicle networks, for instance, will directly benefit Toronto's Smart Mobility Pilot Program while generating data applicable to urban centers worldwide.</w:t>
      </w:r>
    </w:p>
    <w:p>
      <w:pPr>
        <w:pStyle w:val="BodyText"/>
      </w:pPr>
      <w:r>
        <w:t xml:space="preserve">In conclusion, this scholarship represents a pivotal investment in Canada's technological future. By supporting my education at the University of Toronto, you are not simply funding a student—you are cultivating a professional who will contribute to Canada's leadership in telecommunications infrastructure for decades to come. I have attached all required documentation including academic transcripts, research proposal, and letters of recommendation from industry partners at Bell Canada and TELUS. I welcome the opportunity to discuss how my background as an aspiring</w:t>
      </w:r>
      <w:r>
        <w:t xml:space="preserve"> </w:t>
      </w:r>
      <w:r>
        <w:rPr>
          <w:bCs/>
          <w:b/>
        </w:rPr>
        <w:t xml:space="preserve">Telecommunication Engineer</w:t>
      </w:r>
      <w:r>
        <w:t xml:space="preserve"> </w:t>
      </w:r>
      <w:r>
        <w:t xml:space="preserve">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eager to contribute to the vibrant engineering community in Canada Toronto and advance the field of telecommunications through rigorous academic work and practical innovation.</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Electronics and Communications Engineering Graduate</w:t>
      </w:r>
    </w:p>
    <w:p>
      <w:pPr>
        <w:pStyle w:val="BodyText"/>
      </w:pPr>
      <w:r>
        <w:t xml:space="preserve">[Your University], [City, Country]</w:t>
      </w:r>
    </w:p>
    <w:p>
      <w:pPr>
        <w:pStyle w:val="BodyText"/>
      </w:pPr>
      <w:r>
        <w:t xml:space="preserve">"In the heart of Canada Toronto, where innovation meets infrastructure, I am ready to build tomorrow's net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dc:title>
  <dc:creator/>
  <dc:language>en</dc:language>
  <cp:keywords/>
  <dcterms:created xsi:type="dcterms:W3CDTF">2026-07-20T04:54:45Z</dcterms:created>
  <dcterms:modified xsi:type="dcterms:W3CDTF">2026-07-20T04:54:45Z</dcterms:modified>
</cp:coreProperties>
</file>

<file path=docProps/custom.xml><?xml version="1.0" encoding="utf-8"?>
<Properties xmlns="http://schemas.openxmlformats.org/officeDocument/2006/custom-properties" xmlns:vt="http://schemas.openxmlformats.org/officeDocument/2006/docPropsVTypes"/>
</file>